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A06A593" w:rsidR="00B62CD1" w:rsidRPr="00AB47C4" w:rsidRDefault="00EF0D90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F</w:t>
            </w:r>
            <w:r w:rsidR="00393922">
              <w:rPr>
                <w:color w:val="000000"/>
              </w:rPr>
              <w:t>OOD PREPARATION WORK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D52D35" w14:textId="77777777" w:rsidR="00393922" w:rsidRDefault="00393922" w:rsidP="0039392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ition of food preparation worker consists of performing a variety of food preparation duties other than cooking, such as preparing cold foods and shellfish, slicing meat, and brewing coffee or tea.</w:t>
            </w:r>
          </w:p>
          <w:p w14:paraId="2AF16A8D" w14:textId="422DED64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4CBD9842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High school diploma or equivalent;</w:t>
            </w:r>
          </w:p>
          <w:p w14:paraId="2087051A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, to adjust actions </w:t>
            </w:r>
            <w:commentRangeStart w:id="1"/>
            <w:r w:rsidRPr="00254F13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1"/>
            <w:r w:rsidR="00254F13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>lation to others' actions, and to manage one's own time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A254971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637F5A1A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27B0806C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393B7511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3906F21B" w14:textId="5765E5BE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393922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393922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00DA4E61" w14:textId="43F98C33" w:rsidR="00B62CD1" w:rsidRPr="00774A64" w:rsidRDefault="00B62CD1" w:rsidP="00774A6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623A0D7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Butcher and clean fish, poultry, and shellfish to prepare for cooking or serving;</w:t>
            </w:r>
          </w:p>
          <w:p w14:paraId="2FDE2F06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ut, slice or grind meat, poultry, and seafood to prepare for cooking;</w:t>
            </w:r>
          </w:p>
          <w:p w14:paraId="79BEC7A0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stribute food to waiters and waitresses to serve to customers;</w:t>
            </w:r>
          </w:p>
          <w:p w14:paraId="26FD4C26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istribute menus to hospital patients, collect diet sheets, and deliver food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trays;</w:t>
            </w:r>
          </w:p>
          <w:p w14:paraId="5E5F0D91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eep records of the quantities of food used;</w:t>
            </w:r>
          </w:p>
          <w:p w14:paraId="7F98639D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oad dishes, glasses, and tableware into dishwashing machines;</w:t>
            </w:r>
          </w:p>
          <w:p w14:paraId="14328C7A" w14:textId="6F796026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Mix ingredients for green salads, </w:t>
            </w:r>
            <w:r w:rsidRPr="00393922">
              <w:rPr>
                <w:rFonts w:ascii="Arial" w:eastAsia="Arial" w:hAnsi="Arial" w:cs="Arial"/>
                <w:noProof/>
                <w:lang w:val="en-US" w:bidi="en-US"/>
              </w:rPr>
              <w:t>m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393922">
              <w:rPr>
                <w:rFonts w:ascii="Arial" w:eastAsia="Arial" w:hAnsi="Arial" w:cs="Arial"/>
                <w:noProof/>
                <w:lang w:val="en-US" w:bidi="en-US"/>
              </w:rPr>
              <w:t>lded</w:t>
            </w:r>
            <w:r>
              <w:rPr>
                <w:rFonts w:ascii="Arial" w:eastAsia="Arial" w:hAnsi="Arial" w:cs="Arial"/>
                <w:lang w:val="en-US" w:bidi="en-US"/>
              </w:rPr>
              <w:t xml:space="preserve"> fruit salads, vegetable salads, and pasta salads;</w:t>
            </w:r>
          </w:p>
          <w:p w14:paraId="7243E355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ake reservations over the phone;</w:t>
            </w:r>
          </w:p>
          <w:p w14:paraId="31752ADE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Understand government health, hotel or food service regulations;</w:t>
            </w:r>
          </w:p>
          <w:p w14:paraId="76FA4B34" w14:textId="77777777" w:rsidR="00393922" w:rsidRDefault="00393922" w:rsidP="00393922">
            <w:pPr>
              <w:numPr>
                <w:ilvl w:val="0"/>
                <w:numId w:val="1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ork on assembly lines adding cutlery, napkins, food, and other items to trays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1T22:06:00Z" w:initials="A">
    <w:p w14:paraId="0F0081A6" w14:textId="37B5E645" w:rsidR="00254F13" w:rsidRDefault="00254F13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0081A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0081A6" w16cid:durableId="1FBAB36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l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2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1"/>
  </w:num>
  <w:num w:numId="2">
    <w:abstractNumId w:val="3"/>
  </w:num>
  <w:num w:numId="3">
    <w:abstractNumId w:val="8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12"/>
  </w:num>
  <w:num w:numId="9">
    <w:abstractNumId w:val="2"/>
  </w:num>
  <w:num w:numId="10">
    <w:abstractNumId w:val="10"/>
  </w:num>
  <w:num w:numId="11">
    <w:abstractNumId w:val="5"/>
  </w:num>
  <w:num w:numId="12">
    <w:abstractNumId w:val="4"/>
  </w:num>
  <w:num w:numId="13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gUAOtvjZiwAAAA="/>
    <w:docVar w:name="Description" w:val="Use this as a guideline for a job description for an administrative assistant. You may also find other job description related document templates to use here https://www.templateguru.co.za/documents/job-descriptions/ and other Human Resources templates here https://www.templateguru.co.za/templates/human-resources/"/>
    <w:docVar w:name="Excerpt" w:val="INCORRECT DOCUMENT"/>
    <w:docVar w:name="Source" w:val="https://www.onetonline.org"/>
    <w:docVar w:name="Tags" w:val="job description, administrative assistant, human resources documents, interview guides, business documents, entrepreneurship, entrepreneur, administrative assistant job description template, administrative assistant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54F13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413248"/>
    <w:rsid w:val="00421197"/>
    <w:rsid w:val="00457DE6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05E73"/>
    <w:rsid w:val="006173B3"/>
    <w:rsid w:val="00631161"/>
    <w:rsid w:val="00655109"/>
    <w:rsid w:val="00670906"/>
    <w:rsid w:val="00683F72"/>
    <w:rsid w:val="00684348"/>
    <w:rsid w:val="00691EC7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23897"/>
    <w:rsid w:val="00D61F8D"/>
    <w:rsid w:val="00D94F7A"/>
    <w:rsid w:val="00DE77F6"/>
    <w:rsid w:val="00E215B4"/>
    <w:rsid w:val="00E50C41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54F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4F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4F13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4F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4F13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84</Words>
  <Characters>1729</Characters>
  <Application>Microsoft Office Word</Application>
  <DocSecurity>0</DocSecurity>
  <Lines>8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8T08:41:00Z</dcterms:created>
  <dcterms:modified xsi:type="dcterms:W3CDTF">2019-10-21T19:08:00Z</dcterms:modified>
  <cp:category/>
</cp:coreProperties>
</file>